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74"/>
        <w:gridCol w:w="5652"/>
      </w:tblGrid>
      <w:tr w:rsidR="00FD3CB9" w:rsidRPr="00A31EA7" w:rsidTr="00FD3CB9">
        <w:trPr>
          <w:tblCellSpacing w:w="0" w:type="dxa"/>
        </w:trPr>
        <w:tc>
          <w:tcPr>
            <w:tcW w:w="1850" w:type="pct"/>
            <w:shd w:val="clear" w:color="auto" w:fill="FFFFFF"/>
            <w:hideMark/>
          </w:tcPr>
          <w:p w:rsidR="00FD3CB9" w:rsidRPr="00A31EA7" w:rsidRDefault="00504306" w:rsidP="00A31EA7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GB"/>
              </w:rPr>
            </w:pPr>
            <w:r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B"/>
              </w:rPr>
              <w:t>[</w:t>
            </w:r>
            <w:r w:rsidR="007B421F"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B"/>
              </w:rPr>
              <w:t>NAME</w:t>
            </w:r>
            <w:r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B"/>
              </w:rPr>
              <w:t xml:space="preserve"> OF THE COMPANY]</w:t>
            </w:r>
            <w:r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vi-VN" w:eastAsia="en-GB"/>
              </w:rPr>
              <w:br/>
            </w:r>
            <w:r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B"/>
              </w:rPr>
              <w:t>______</w:t>
            </w:r>
          </w:p>
        </w:tc>
        <w:tc>
          <w:tcPr>
            <w:tcW w:w="3100" w:type="pct"/>
            <w:shd w:val="clear" w:color="auto" w:fill="FFFFFF"/>
            <w:hideMark/>
          </w:tcPr>
          <w:p w:rsidR="007B421F" w:rsidRPr="00A31EA7" w:rsidRDefault="00A31EA7" w:rsidP="00A31EA7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SOCIALIST REPUBLIC OF VIETNAM</w:t>
            </w:r>
          </w:p>
          <w:p w:rsidR="00FD3CB9" w:rsidRPr="00A31EA7" w:rsidRDefault="007B421F" w:rsidP="00A31EA7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GB"/>
              </w:rPr>
            </w:pPr>
            <w:r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Independence-Freedom-Happiness</w:t>
            </w:r>
            <w:r w:rsidR="00FD3CB9"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vi-VN" w:eastAsia="en-GB"/>
              </w:rPr>
              <w:br/>
            </w:r>
            <w:r w:rsidR="00504306"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B"/>
              </w:rPr>
              <w:t>__________</w:t>
            </w:r>
          </w:p>
        </w:tc>
      </w:tr>
    </w:tbl>
    <w:p w:rsidR="00FD3CB9" w:rsidRPr="00A31EA7" w:rsidRDefault="00FD3CB9" w:rsidP="00A31EA7">
      <w:pPr>
        <w:shd w:val="clear" w:color="auto" w:fill="FFFFFF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vi-VN" w:eastAsia="en-GB"/>
        </w:rPr>
        <w:t> </w:t>
      </w:r>
    </w:p>
    <w:p w:rsidR="00FD3CB9" w:rsidRPr="00A31EA7" w:rsidRDefault="007B421F" w:rsidP="00A31EA7">
      <w:pPr>
        <w:shd w:val="clear" w:color="auto" w:fill="FFFFFF"/>
        <w:spacing w:after="0" w:line="288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vi-VN" w:eastAsia="en-GB"/>
        </w:rPr>
        <w:t>RES</w:t>
      </w:r>
      <w:r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>OLUTION</w:t>
      </w:r>
      <w:r w:rsidR="00FD3CB9"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vi-VN" w:eastAsia="en-GB"/>
        </w:rPr>
        <w:br/>
      </w:r>
      <w:r w:rsid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>EMPLOYEES’</w:t>
      </w:r>
      <w:r w:rsidR="00CA32BE"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 xml:space="preserve"> CONFERENCE OF</w:t>
      </w:r>
      <w:r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 xml:space="preserve"> </w:t>
      </w:r>
      <w:r w:rsidR="00504306"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>[</w:t>
      </w:r>
      <w:r w:rsidR="00A31EA7"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>YEAR</w:t>
      </w:r>
      <w:r w:rsidR="00504306"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>]</w:t>
      </w:r>
    </w:p>
    <w:p w:rsidR="00504306" w:rsidRPr="00A31EA7" w:rsidRDefault="00504306" w:rsidP="00A31EA7">
      <w:pPr>
        <w:shd w:val="clear" w:color="auto" w:fill="FFFFFF"/>
        <w:spacing w:after="0" w:line="288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7B421F" w:rsidRPr="00A31EA7" w:rsidRDefault="007B421F" w:rsidP="00A31EA7">
      <w:pPr>
        <w:shd w:val="clear" w:color="auto" w:fill="FFFFFF"/>
        <w:spacing w:after="0" w:line="288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Pursuant </w:t>
      </w:r>
      <w:r w:rsidR="009B5CB2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the</w:t>
      </w:r>
      <w:r w:rsidR="009B5CB2" w:rsidRPr="00FD1D2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Labour</w:t>
      </w:r>
      <w:r w:rsidR="009B5CB2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Code 2019; Decree No. 145/2020/ND-CP dated 14/12/2020 of the Government providing details and guideline for implementation of some provisions of the</w:t>
      </w:r>
      <w:r w:rsidR="009B5CB2" w:rsidRPr="00FD1D2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Labour</w:t>
      </w:r>
      <w:r w:rsidR="009B5CB2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Code regarding work condition and</w:t>
      </w:r>
      <w:r w:rsidR="009B5CB2" w:rsidRPr="00FD1D2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labour</w:t>
      </w:r>
      <w:r w:rsidR="009B5CB2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relation;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and</w:t>
      </w:r>
    </w:p>
    <w:p w:rsidR="00504306" w:rsidRPr="00A31EA7" w:rsidRDefault="00504306" w:rsidP="00A31EA7">
      <w:pPr>
        <w:shd w:val="clear" w:color="auto" w:fill="FFFFFF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9B5CB2" w:rsidRPr="00A31EA7" w:rsidRDefault="009B5CB2" w:rsidP="00A31EA7">
      <w:pPr>
        <w:shd w:val="clear" w:color="auto" w:fill="FFFFFF"/>
        <w:spacing w:after="0" w:line="288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Pursuant to Decision No.: </w:t>
      </w:r>
      <w:r w:rsidR="00504306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[●]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/QD-, dated </w:t>
      </w:r>
      <w:r w:rsidR="00504306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[●] of the Company’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s director regarding the issuance of Grassroots democratic policy at the workplace;</w:t>
      </w:r>
    </w:p>
    <w:p w:rsidR="00504306" w:rsidRPr="00A31EA7" w:rsidRDefault="00504306" w:rsidP="00A31EA7">
      <w:pPr>
        <w:shd w:val="clear" w:color="auto" w:fill="FFFFFF"/>
        <w:spacing w:after="0" w:line="288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9B5CB2" w:rsidRPr="00A31EA7" w:rsidRDefault="00843DA2" w:rsidP="00A31EA7">
      <w:pPr>
        <w:shd w:val="clear" w:color="auto" w:fill="FFFFFF"/>
        <w:spacing w:after="0" w:line="288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At [hour] [minute], [date], at (conference location), [Company'</w:t>
      </w:r>
      <w:r w:rsid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s name] </w:t>
      </w:r>
      <w:proofErr w:type="spellStart"/>
      <w:r w:rsid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organi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s</w:t>
      </w:r>
      <w:r w:rsid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ed</w:t>
      </w:r>
      <w:proofErr w:type="spellEnd"/>
      <w:r w:rsid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the Employees’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conference 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of 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year </w:t>
      </w:r>
      <w:r w:rsidR="00A31EA7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[●]</w:t>
      </w:r>
    </w:p>
    <w:p w:rsidR="00A31EA7" w:rsidRPr="00A31EA7" w:rsidRDefault="00A31EA7" w:rsidP="00A31EA7">
      <w:pPr>
        <w:shd w:val="clear" w:color="auto" w:fill="FFFFFF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843DA2" w:rsidRPr="00A31EA7" w:rsidRDefault="00843DA2" w:rsidP="00A31EA7">
      <w:pPr>
        <w:shd w:val="clear" w:color="auto" w:fill="FFFFFF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Participants of the conference include:</w:t>
      </w:r>
    </w:p>
    <w:p w:rsidR="00A31EA7" w:rsidRPr="00A31EA7" w:rsidRDefault="00A31EA7" w:rsidP="00A31EA7">
      <w:pPr>
        <w:shd w:val="clear" w:color="auto" w:fill="FFFFFF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FD3CB9" w:rsidRPr="00A31EA7" w:rsidRDefault="00A31EA7" w:rsidP="00A31EA7">
      <w:pPr>
        <w:pStyle w:val="ListParagraph"/>
        <w:numPr>
          <w:ilvl w:val="0"/>
          <w:numId w:val="1"/>
        </w:numPr>
        <w:shd w:val="clear" w:color="auto" w:fill="FFFFFF"/>
        <w:spacing w:after="0" w:line="288" w:lineRule="auto"/>
        <w:ind w:left="709" w:hanging="709"/>
        <w:rPr>
          <w:rFonts w:ascii="Times New Roman" w:eastAsia="Times New Roman" w:hAnsi="Times New Roman" w:cs="Times New Roman"/>
          <w:color w:val="000000"/>
          <w:sz w:val="24"/>
          <w:szCs w:val="24"/>
          <w:lang w:val="vi-VN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Representative of the Board of Director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s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vi-VN" w:eastAsia="en-GB"/>
        </w:rPr>
        <w:t>;</w:t>
      </w:r>
    </w:p>
    <w:p w:rsidR="00A31EA7" w:rsidRPr="00A31EA7" w:rsidRDefault="00A31EA7" w:rsidP="00A31EA7">
      <w:pPr>
        <w:pStyle w:val="ListParagraph"/>
        <w:shd w:val="clear" w:color="auto" w:fill="FFFFFF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:rsidR="00FD3CB9" w:rsidRPr="00A31EA7" w:rsidRDefault="00843DA2" w:rsidP="00A31EA7">
      <w:pPr>
        <w:pStyle w:val="ListParagraph"/>
        <w:numPr>
          <w:ilvl w:val="0"/>
          <w:numId w:val="1"/>
        </w:numPr>
        <w:shd w:val="clear" w:color="auto" w:fill="FFFFFF"/>
        <w:spacing w:after="0" w:line="288" w:lineRule="auto"/>
        <w:ind w:left="709" w:hanging="709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Representative of the </w:t>
      </w:r>
      <w:r w:rsid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Grassroots Trade Union’</w:t>
      </w:r>
      <w:r w:rsidR="00A31EA7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s Executive Committee;</w:t>
      </w:r>
    </w:p>
    <w:p w:rsidR="00A31EA7" w:rsidRPr="00A31EA7" w:rsidRDefault="00A31EA7" w:rsidP="00A31EA7">
      <w:pPr>
        <w:pStyle w:val="ListParagraph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:rsidR="00FD3CB9" w:rsidRPr="00A31EA7" w:rsidRDefault="00843DA2" w:rsidP="00A31EA7">
      <w:pPr>
        <w:pStyle w:val="ListParagraph"/>
        <w:numPr>
          <w:ilvl w:val="0"/>
          <w:numId w:val="1"/>
        </w:numPr>
        <w:shd w:val="clear" w:color="auto" w:fill="FFFFFF"/>
        <w:spacing w:after="0" w:line="288" w:lineRule="auto"/>
        <w:ind w:left="709" w:hanging="709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Guest: </w:t>
      </w:r>
      <w:r w:rsidR="00A31EA7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The immediate upper-level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trade union </w:t>
      </w:r>
      <w:r w:rsidR="00A31EA7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of the grassroots trade union 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(if any)</w:t>
      </w:r>
      <w:r w:rsidR="00A31EA7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;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and</w:t>
      </w:r>
    </w:p>
    <w:p w:rsidR="00A31EA7" w:rsidRPr="00A31EA7" w:rsidRDefault="00A31EA7" w:rsidP="00A31EA7">
      <w:pPr>
        <w:pStyle w:val="ListParagraph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FD3CB9" w:rsidRPr="00A31EA7" w:rsidRDefault="00D9612C" w:rsidP="00A31EA7">
      <w:pPr>
        <w:pStyle w:val="ListParagraph"/>
        <w:numPr>
          <w:ilvl w:val="0"/>
          <w:numId w:val="1"/>
        </w:numPr>
        <w:shd w:val="clear" w:color="auto" w:fill="FFFFFF"/>
        <w:spacing w:after="0" w:line="288" w:lineRule="auto"/>
        <w:ind w:left="709" w:hanging="709"/>
        <w:rPr>
          <w:rFonts w:ascii="Times New Roman" w:eastAsia="Times New Roman" w:hAnsi="Times New Roman" w:cs="Times New Roman"/>
          <w:color w:val="000000"/>
          <w:sz w:val="24"/>
          <w:szCs w:val="24"/>
          <w:lang w:val="vi-VN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And </w:t>
      </w:r>
      <w:r w:rsidR="00A31EA7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the presence of [●] delegates, 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represent</w:t>
      </w:r>
      <w:r w:rsidR="00A31EA7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ing the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departments, branches, divisions, t</w:t>
      </w:r>
      <w:r w:rsidR="00CA32BE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eams of the Company</w:t>
      </w:r>
      <w:r w:rsidR="00FD3CB9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vi-VN" w:eastAsia="en-GB"/>
        </w:rPr>
        <w:t>.</w:t>
      </w:r>
    </w:p>
    <w:p w:rsidR="00CA32BE" w:rsidRPr="00A31EA7" w:rsidRDefault="00CA32BE" w:rsidP="00A31EA7">
      <w:pPr>
        <w:shd w:val="clear" w:color="auto" w:fill="FFFFFF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:rsidR="00CA32BE" w:rsidRPr="00A31EA7" w:rsidRDefault="00CA32BE" w:rsidP="00A31EA7">
      <w:pPr>
        <w:shd w:val="clear" w:color="auto" w:fill="FFFFFF"/>
        <w:spacing w:after="0" w:line="288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>EMPLOYEES' CONFERENCE OF</w:t>
      </w:r>
      <w:r w:rsidR="00F37C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 xml:space="preserve"> [NAME OF THE COMPAY]</w:t>
      </w:r>
      <w:r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 xml:space="preserve"> </w:t>
      </w:r>
      <w:r w:rsidR="00F37C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 xml:space="preserve">OF </w:t>
      </w:r>
      <w:r w:rsidR="00A31EA7"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>[YEAR]</w:t>
      </w:r>
    </w:p>
    <w:p w:rsidR="00CA32BE" w:rsidRPr="00A31EA7" w:rsidRDefault="00CA32BE" w:rsidP="00A31EA7">
      <w:pPr>
        <w:shd w:val="clear" w:color="auto" w:fill="FFFFFF"/>
        <w:spacing w:after="0" w:line="288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  <w:t>DECIDED THAT</w:t>
      </w:r>
    </w:p>
    <w:p w:rsidR="00A31EA7" w:rsidRPr="00A31EA7" w:rsidRDefault="00A31EA7" w:rsidP="00A31EA7">
      <w:pPr>
        <w:shd w:val="clear" w:color="auto" w:fill="FFFFFF"/>
        <w:spacing w:after="0" w:line="288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GB"/>
        </w:rPr>
      </w:pPr>
    </w:p>
    <w:p w:rsidR="00CA32BE" w:rsidRPr="00A31EA7" w:rsidRDefault="00B450D8" w:rsidP="00A31EA7">
      <w:pPr>
        <w:pStyle w:val="ListParagraph"/>
        <w:numPr>
          <w:ilvl w:val="0"/>
          <w:numId w:val="2"/>
        </w:numPr>
        <w:shd w:val="clear" w:color="auto" w:fill="FFFFFF"/>
        <w:spacing w:after="0" w:line="288" w:lineRule="auto"/>
        <w:ind w:left="709" w:hanging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Agree to pass</w:t>
      </w:r>
      <w:r w:rsidR="00CA32BE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the Report o</w:t>
      </w:r>
      <w:r w:rsidR="00F37CA4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n implementation of the Company’</w:t>
      </w:r>
      <w:r w:rsidR="00CA32BE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s business and production plan of [year]; 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Directions, missions, and plans for business and production of [year]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.</w:t>
      </w:r>
    </w:p>
    <w:p w:rsidR="00A31EA7" w:rsidRPr="00A31EA7" w:rsidRDefault="00A31EA7" w:rsidP="00A31EA7">
      <w:pPr>
        <w:shd w:val="clear" w:color="auto" w:fill="FFFFFF"/>
        <w:spacing w:after="0" w:line="288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B450D8" w:rsidRPr="00A31EA7" w:rsidRDefault="00B450D8" w:rsidP="00A31EA7">
      <w:pPr>
        <w:pStyle w:val="ListParagraph"/>
        <w:numPr>
          <w:ilvl w:val="0"/>
          <w:numId w:val="2"/>
        </w:numPr>
        <w:shd w:val="clear" w:color="auto" w:fill="FFFFFF"/>
        <w:spacing w:after="0" w:line="288" w:lineRule="auto"/>
        <w:ind w:left="709" w:hanging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Agree to pass the Report of activities of the Grassroots trade union of [year] and directions for activities of [year]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.</w:t>
      </w:r>
    </w:p>
    <w:p w:rsidR="00A31EA7" w:rsidRPr="00A31EA7" w:rsidRDefault="00A31EA7" w:rsidP="00A31EA7">
      <w:pPr>
        <w:shd w:val="clear" w:color="auto" w:fill="FFFFFF"/>
        <w:spacing w:after="0" w:line="288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B450D8" w:rsidRPr="00A31EA7" w:rsidRDefault="00D7690B" w:rsidP="00A31EA7">
      <w:pPr>
        <w:pStyle w:val="ListParagraph"/>
        <w:numPr>
          <w:ilvl w:val="0"/>
          <w:numId w:val="2"/>
        </w:numPr>
        <w:shd w:val="clear" w:color="auto" w:fill="FFFFFF"/>
        <w:spacing w:after="0" w:line="288" w:lineRule="auto"/>
        <w:ind w:left="709" w:hanging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Agree to contents being discussed and accepted in this Conference; amendments to the Company's internal policies or new drafts of collective</w:t>
      </w:r>
      <w:r w:rsidRPr="00FD1D2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labour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agreement; voting of </w:t>
      </w:r>
      <w:r w:rsidR="0086490F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participants in dialogues, voting of people's inspection committee (if any) and other contents directly relevant to employees' right and obligation.</w:t>
      </w:r>
    </w:p>
    <w:p w:rsidR="00A31EA7" w:rsidRPr="00A31EA7" w:rsidRDefault="00A31EA7" w:rsidP="00A31EA7">
      <w:pPr>
        <w:shd w:val="clear" w:color="auto" w:fill="FFFFFF"/>
        <w:spacing w:after="0" w:line="288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86490F" w:rsidRPr="00A31EA7" w:rsidRDefault="007F4270" w:rsidP="00A31EA7">
      <w:pPr>
        <w:pStyle w:val="ListParagraph"/>
        <w:numPr>
          <w:ilvl w:val="0"/>
          <w:numId w:val="2"/>
        </w:numPr>
        <w:shd w:val="clear" w:color="auto" w:fill="FFFFFF"/>
        <w:spacing w:after="0" w:line="288" w:lineRule="auto"/>
        <w:ind w:left="709" w:hanging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A</w:t>
      </w:r>
      <w:r w:rsidR="0086490F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ssign the </w:t>
      </w:r>
      <w:r w:rsidR="00A31EA7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Board of Director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s</w:t>
      </w:r>
      <w:r w:rsidR="00A31EA7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</w:t>
      </w:r>
      <w:r w:rsidR="0086490F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and Grassroots trade union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’s executive</w:t>
      </w:r>
      <w:r w:rsidR="0086490F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committee to receive opinions from 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representatives; be responsible for implementation of contents passed by the Employees' conference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.</w:t>
      </w:r>
    </w:p>
    <w:p w:rsidR="00A31EA7" w:rsidRPr="00A31EA7" w:rsidRDefault="00A31EA7" w:rsidP="00A31EA7">
      <w:pPr>
        <w:shd w:val="clear" w:color="auto" w:fill="FFFFFF"/>
        <w:spacing w:after="0" w:line="288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7F4270" w:rsidRPr="00A31EA7" w:rsidRDefault="007F4270" w:rsidP="00A31EA7">
      <w:pPr>
        <w:pStyle w:val="ListParagraph"/>
        <w:numPr>
          <w:ilvl w:val="0"/>
          <w:numId w:val="2"/>
        </w:numPr>
        <w:shd w:val="clear" w:color="auto" w:fill="FFFFFF"/>
        <w:spacing w:after="0" w:line="288" w:lineRule="auto"/>
        <w:ind w:left="709" w:hanging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Request all members and </w:t>
      </w:r>
      <w:r w:rsidR="009D5C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the 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employees to uphold their spirit of responsibility, </w:t>
      </w:r>
      <w:r w:rsidR="00F469E6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respond positively to activities and competitions</w:t>
      </w:r>
      <w:r w:rsidR="00F469E6" w:rsidRPr="00FD1D2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organi</w:t>
      </w:r>
      <w:r w:rsidR="009D5C08" w:rsidRPr="00FD1D2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s</w:t>
      </w:r>
      <w:r w:rsidR="00F469E6" w:rsidRPr="00FD1D2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ed</w:t>
      </w:r>
      <w:r w:rsidR="00F469E6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by the management and grassroots trade union committee in order to contribute to the success of the Employees' conference of</w:t>
      </w:r>
      <w:r w:rsid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[year].</w:t>
      </w:r>
    </w:p>
    <w:p w:rsidR="00A31EA7" w:rsidRPr="00A31EA7" w:rsidRDefault="00A31EA7" w:rsidP="00A31EA7">
      <w:pPr>
        <w:pStyle w:val="ListParagraph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</w:p>
    <w:p w:rsidR="00F469E6" w:rsidRPr="00A31EA7" w:rsidRDefault="00005002" w:rsidP="00A31EA7">
      <w:pPr>
        <w:shd w:val="clear" w:color="auto" w:fill="FFFFFF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The resolution of the </w:t>
      </w:r>
      <w:r w:rsid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Employees’</w:t>
      </w:r>
      <w:r w:rsidR="00F469E6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conference of </w:t>
      </w:r>
      <w:r w:rsidR="00A31EA7"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[year]</w:t>
      </w: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is passed by the conference and comes into effect as from the signing date.</w:t>
      </w:r>
    </w:p>
    <w:p w:rsidR="00FD3CB9" w:rsidRPr="00A31EA7" w:rsidRDefault="00FD3CB9" w:rsidP="00A31EA7">
      <w:pPr>
        <w:shd w:val="clear" w:color="auto" w:fill="FFFFFF"/>
        <w:spacing w:after="0" w:line="288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vi-VN" w:eastAsia="en-GB"/>
        </w:rPr>
      </w:pPr>
      <w:r w:rsidRPr="00A31EA7">
        <w:rPr>
          <w:rFonts w:ascii="Times New Roman" w:eastAsia="Times New Roman" w:hAnsi="Times New Roman" w:cs="Times New Roman"/>
          <w:color w:val="000000"/>
          <w:sz w:val="24"/>
          <w:szCs w:val="24"/>
          <w:lang w:val="vi-VN" w:eastAsia="en-GB"/>
        </w:rPr>
        <w:t> </w:t>
      </w: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08"/>
        <w:gridCol w:w="3009"/>
        <w:gridCol w:w="3009"/>
      </w:tblGrid>
      <w:tr w:rsidR="00FD3CB9" w:rsidRPr="00A31EA7" w:rsidTr="00FD3CB9">
        <w:trPr>
          <w:tblCellSpacing w:w="0" w:type="dxa"/>
        </w:trPr>
        <w:tc>
          <w:tcPr>
            <w:tcW w:w="1650" w:type="pct"/>
            <w:shd w:val="clear" w:color="auto" w:fill="FFFFFF"/>
            <w:hideMark/>
          </w:tcPr>
          <w:p w:rsidR="00FD3CB9" w:rsidRPr="00A31EA7" w:rsidRDefault="00005002" w:rsidP="00A31EA7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GB"/>
              </w:rPr>
            </w:pPr>
            <w:r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vi-VN" w:eastAsia="en-GB"/>
              </w:rPr>
              <w:t>S</w:t>
            </w:r>
            <w:r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B"/>
              </w:rPr>
              <w:t>ECRECTARY</w:t>
            </w:r>
          </w:p>
        </w:tc>
        <w:tc>
          <w:tcPr>
            <w:tcW w:w="1650" w:type="pct"/>
            <w:shd w:val="clear" w:color="auto" w:fill="FFFFFF"/>
            <w:hideMark/>
          </w:tcPr>
          <w:p w:rsidR="00FD3CB9" w:rsidRPr="00A31EA7" w:rsidRDefault="00005002" w:rsidP="00A31EA7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n-GB"/>
              </w:rPr>
            </w:pPr>
            <w:r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B"/>
              </w:rPr>
              <w:t>REPRESENTATIVE OF EMPLOYEES</w:t>
            </w:r>
          </w:p>
        </w:tc>
        <w:tc>
          <w:tcPr>
            <w:tcW w:w="1650" w:type="pct"/>
            <w:shd w:val="clear" w:color="auto" w:fill="FFFFFF"/>
            <w:hideMark/>
          </w:tcPr>
          <w:p w:rsidR="00FD3CB9" w:rsidRPr="00A31EA7" w:rsidRDefault="00005002" w:rsidP="00A31EA7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A31E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vi-VN" w:eastAsia="en-GB"/>
              </w:rPr>
              <w:t>DIRECTOR</w:t>
            </w:r>
          </w:p>
        </w:tc>
      </w:tr>
    </w:tbl>
    <w:p w:rsidR="00E85192" w:rsidRPr="00A31EA7" w:rsidRDefault="00FE7647" w:rsidP="00A31EA7">
      <w:pPr>
        <w:spacing w:after="0" w:line="288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E85192" w:rsidRPr="00A31EA7">
      <w:foot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7647" w:rsidRDefault="00FE7647" w:rsidP="00A31EA7">
      <w:pPr>
        <w:spacing w:after="0" w:line="240" w:lineRule="auto"/>
      </w:pPr>
      <w:r>
        <w:separator/>
      </w:r>
    </w:p>
  </w:endnote>
  <w:endnote w:type="continuationSeparator" w:id="0">
    <w:p w:rsidR="00FE7647" w:rsidRDefault="00FE7647" w:rsidP="00A31E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2245385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9D5C08" w:rsidRPr="00FD1D25" w:rsidRDefault="009D5C08">
        <w:pPr>
          <w:pStyle w:val="Footer"/>
          <w:jc w:val="right"/>
          <w:rPr>
            <w:rFonts w:ascii="Times New Roman" w:hAnsi="Times New Roman" w:cs="Times New Roman"/>
          </w:rPr>
        </w:pPr>
        <w:r w:rsidRPr="00FD1D25">
          <w:rPr>
            <w:rFonts w:ascii="Times New Roman" w:hAnsi="Times New Roman" w:cs="Times New Roman"/>
          </w:rPr>
          <w:fldChar w:fldCharType="begin"/>
        </w:r>
        <w:r w:rsidRPr="00FD1D25">
          <w:rPr>
            <w:rFonts w:ascii="Times New Roman" w:hAnsi="Times New Roman" w:cs="Times New Roman"/>
          </w:rPr>
          <w:instrText xml:space="preserve"> PAGE   \* MERGEFORMAT </w:instrText>
        </w:r>
        <w:r w:rsidRPr="00FD1D25">
          <w:rPr>
            <w:rFonts w:ascii="Times New Roman" w:hAnsi="Times New Roman" w:cs="Times New Roman"/>
          </w:rPr>
          <w:fldChar w:fldCharType="separate"/>
        </w:r>
        <w:r w:rsidR="00FD1D25">
          <w:rPr>
            <w:rFonts w:ascii="Times New Roman" w:hAnsi="Times New Roman" w:cs="Times New Roman"/>
            <w:noProof/>
          </w:rPr>
          <w:t>1</w:t>
        </w:r>
        <w:r w:rsidRPr="00FD1D25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9D5C08" w:rsidRDefault="009D5C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7647" w:rsidRDefault="00FE7647" w:rsidP="00A31EA7">
      <w:pPr>
        <w:spacing w:after="0" w:line="240" w:lineRule="auto"/>
      </w:pPr>
      <w:r>
        <w:separator/>
      </w:r>
    </w:p>
  </w:footnote>
  <w:footnote w:type="continuationSeparator" w:id="0">
    <w:p w:rsidR="00FE7647" w:rsidRDefault="00FE7647" w:rsidP="00A31E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D42BE"/>
    <w:multiLevelType w:val="hybridMultilevel"/>
    <w:tmpl w:val="6A7462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5849D1"/>
    <w:multiLevelType w:val="hybridMultilevel"/>
    <w:tmpl w:val="D49AC9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TcwMLewMDMwNTZX0lEKTi0uzszPAykwqQUA0alddywAAAA="/>
  </w:docVars>
  <w:rsids>
    <w:rsidRoot w:val="00FD3CB9"/>
    <w:rsid w:val="00005002"/>
    <w:rsid w:val="002279A5"/>
    <w:rsid w:val="00444AE4"/>
    <w:rsid w:val="00481616"/>
    <w:rsid w:val="00504306"/>
    <w:rsid w:val="007B421F"/>
    <w:rsid w:val="007F4270"/>
    <w:rsid w:val="00843DA2"/>
    <w:rsid w:val="0086490F"/>
    <w:rsid w:val="009B5CB2"/>
    <w:rsid w:val="009D5C08"/>
    <w:rsid w:val="00A31EA7"/>
    <w:rsid w:val="00B450D8"/>
    <w:rsid w:val="00BD2C21"/>
    <w:rsid w:val="00BF69D5"/>
    <w:rsid w:val="00C16700"/>
    <w:rsid w:val="00CA32BE"/>
    <w:rsid w:val="00D7690B"/>
    <w:rsid w:val="00D9612C"/>
    <w:rsid w:val="00F37CA4"/>
    <w:rsid w:val="00F469E6"/>
    <w:rsid w:val="00FD1D25"/>
    <w:rsid w:val="00FD3CB9"/>
    <w:rsid w:val="00FE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1B2CD0-6898-480F-9B83-96DC2886D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D3C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FD3CB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A32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1E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EA7"/>
  </w:style>
  <w:style w:type="paragraph" w:styleId="Footer">
    <w:name w:val="footer"/>
    <w:basedOn w:val="Normal"/>
    <w:link w:val="FooterChar"/>
    <w:uiPriority w:val="99"/>
    <w:unhideWhenUsed/>
    <w:rsid w:val="00A31E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EA7"/>
  </w:style>
  <w:style w:type="paragraph" w:styleId="BalloonText">
    <w:name w:val="Balloon Text"/>
    <w:basedOn w:val="Normal"/>
    <w:link w:val="BalloonTextChar"/>
    <w:uiPriority w:val="99"/>
    <w:semiHidden/>
    <w:unhideWhenUsed/>
    <w:rsid w:val="00FD1D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D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oc &amp; Partners</dc:creator>
  <cp:keywords/>
  <dc:description/>
  <cp:lastModifiedBy>Phuoc &amp; Partners</cp:lastModifiedBy>
  <cp:revision>4</cp:revision>
  <dcterms:created xsi:type="dcterms:W3CDTF">2021-12-06T12:56:00Z</dcterms:created>
  <dcterms:modified xsi:type="dcterms:W3CDTF">2021-12-07T02:31:00Z</dcterms:modified>
</cp:coreProperties>
</file>